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5BE" w:rsidRDefault="007535BE" w:rsidP="007535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Brainstorm &amp; Idea Prioritization</w:t>
      </w: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p w:rsidR="007535BE" w:rsidRPr="00657AFA" w:rsidRDefault="007535BE" w:rsidP="007535BE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  <w:r w:rsidRPr="00657AFA">
        <w:rPr>
          <w:rFonts w:ascii="Times New Roman" w:hAnsi="Times New Roman" w:cs="Times New Roman"/>
          <w:b/>
          <w:bCs/>
          <w:sz w:val="28"/>
          <w:szCs w:val="28"/>
        </w:rPr>
        <w:t xml:space="preserve">Brainstorm &amp; Idea Prioritiz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5"/>
        <w:gridCol w:w="4571"/>
      </w:tblGrid>
      <w:tr w:rsidR="007535BE" w:rsidRPr="00657AFA" w:rsidTr="004130EF">
        <w:tc>
          <w:tcPr>
            <w:tcW w:w="4788" w:type="dxa"/>
          </w:tcPr>
          <w:p w:rsidR="007535BE" w:rsidRPr="00657AFA" w:rsidRDefault="007535BE" w:rsidP="004130EF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Segoe UI Emoji" w:hAnsi="Segoe UI Emoji" w:cs="Segoe UI Emoji"/>
              </w:rPr>
              <w:t>📅</w:t>
            </w:r>
            <w:r w:rsidRPr="00657AFA">
              <w:rPr>
                <w:rFonts w:ascii="Times New Roman" w:hAnsi="Times New Roman" w:cs="Times New Roman"/>
              </w:rPr>
              <w:t xml:space="preserve"> Date</w:t>
            </w:r>
          </w:p>
        </w:tc>
        <w:tc>
          <w:tcPr>
            <w:tcW w:w="4788" w:type="dxa"/>
          </w:tcPr>
          <w:p w:rsidR="007535BE" w:rsidRPr="00657AFA" w:rsidRDefault="007535BE" w:rsidP="004130EF">
            <w:pPr>
              <w:pStyle w:val="Body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30JUNE 2025</w:t>
            </w:r>
          </w:p>
        </w:tc>
      </w:tr>
      <w:tr w:rsidR="007535BE" w:rsidRPr="00657AFA" w:rsidTr="004130EF">
        <w:tc>
          <w:tcPr>
            <w:tcW w:w="4788" w:type="dxa"/>
          </w:tcPr>
          <w:p w:rsidR="007535BE" w:rsidRPr="00657AFA" w:rsidRDefault="007535BE" w:rsidP="004130EF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Segoe UI Emoji" w:hAnsi="Segoe UI Emoji" w:cs="Segoe UI Emoji"/>
              </w:rPr>
              <w:t>👥</w:t>
            </w:r>
            <w:r w:rsidRPr="00657AFA">
              <w:rPr>
                <w:rFonts w:ascii="Times New Roman" w:hAnsi="Times New Roman" w:cs="Times New Roman"/>
              </w:rPr>
              <w:t xml:space="preserve"> Team ID</w:t>
            </w:r>
          </w:p>
        </w:tc>
        <w:tc>
          <w:tcPr>
            <w:tcW w:w="4788" w:type="dxa"/>
          </w:tcPr>
          <w:p w:rsidR="007535BE" w:rsidRPr="00657AFA" w:rsidRDefault="007535BE" w:rsidP="004130EF">
            <w:pPr>
              <w:pStyle w:val="Body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AA5E21"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>LTVIP2025TMID31307</w:t>
            </w:r>
            <w:bookmarkStart w:id="0" w:name="_GoBack"/>
            <w:bookmarkEnd w:id="0"/>
          </w:p>
        </w:tc>
      </w:tr>
      <w:tr w:rsidR="007535BE" w:rsidRPr="00657AFA" w:rsidTr="004130EF">
        <w:tc>
          <w:tcPr>
            <w:tcW w:w="4788" w:type="dxa"/>
          </w:tcPr>
          <w:p w:rsidR="007535BE" w:rsidRPr="00657AFA" w:rsidRDefault="007535BE" w:rsidP="004130EF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Segoe UI Emoji" w:hAnsi="Segoe UI Emoji" w:cs="Segoe UI Emoji"/>
              </w:rPr>
              <w:t>👥</w:t>
            </w:r>
            <w:r w:rsidRPr="00657AFA">
              <w:rPr>
                <w:rFonts w:ascii="Times New Roman" w:hAnsi="Times New Roman" w:cs="Times New Roman"/>
              </w:rPr>
              <w:t xml:space="preserve"> Team Size</w:t>
            </w:r>
          </w:p>
        </w:tc>
        <w:tc>
          <w:tcPr>
            <w:tcW w:w="4788" w:type="dxa"/>
          </w:tcPr>
          <w:p w:rsidR="007535BE" w:rsidRPr="00657AFA" w:rsidRDefault="007535BE" w:rsidP="004130EF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 xml:space="preserve"> 4</w:t>
            </w:r>
          </w:p>
        </w:tc>
      </w:tr>
      <w:tr w:rsidR="007535BE" w:rsidRPr="00657AFA" w:rsidTr="004130EF">
        <w:tc>
          <w:tcPr>
            <w:tcW w:w="4788" w:type="dxa"/>
          </w:tcPr>
          <w:p w:rsidR="007535BE" w:rsidRPr="00657AFA" w:rsidRDefault="007535BE" w:rsidP="004130EF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Segoe UI Emoji" w:hAnsi="Segoe UI Emoji" w:cs="Segoe UI Emoji"/>
              </w:rPr>
              <w:t>👑</w:t>
            </w:r>
            <w:r w:rsidRPr="00657AFA">
              <w:rPr>
                <w:rFonts w:ascii="Times New Roman" w:hAnsi="Times New Roman" w:cs="Times New Roman"/>
              </w:rPr>
              <w:t xml:space="preserve"> Team Leader</w:t>
            </w:r>
          </w:p>
        </w:tc>
        <w:tc>
          <w:tcPr>
            <w:tcW w:w="4788" w:type="dxa"/>
          </w:tcPr>
          <w:p w:rsidR="007535BE" w:rsidRPr="00657AFA" w:rsidRDefault="00C818C2" w:rsidP="004130EF">
            <w:pPr>
              <w:pStyle w:val="Body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 xml:space="preserve">K </w:t>
            </w:r>
            <w:proofErr w:type="spellStart"/>
            <w:r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>Veera</w:t>
            </w:r>
            <w:proofErr w:type="spellEnd"/>
            <w:r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>Venkkateshh</w:t>
            </w:r>
            <w:proofErr w:type="spellEnd"/>
          </w:p>
        </w:tc>
      </w:tr>
      <w:tr w:rsidR="007535BE" w:rsidRPr="00657AFA" w:rsidTr="004130EF">
        <w:tc>
          <w:tcPr>
            <w:tcW w:w="4788" w:type="dxa"/>
          </w:tcPr>
          <w:p w:rsidR="007535BE" w:rsidRPr="00657AFA" w:rsidRDefault="007535BE" w:rsidP="004130EF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Segoe UI Emoji" w:hAnsi="Segoe UI Emoji" w:cs="Segoe UI Emoji"/>
              </w:rPr>
              <w:t>👤</w:t>
            </w:r>
            <w:r w:rsidRPr="00657AFA">
              <w:rPr>
                <w:rFonts w:ascii="Times New Roman" w:hAnsi="Times New Roman" w:cs="Times New Roman"/>
              </w:rPr>
              <w:t xml:space="preserve"> Team Members</w:t>
            </w:r>
          </w:p>
        </w:tc>
        <w:tc>
          <w:tcPr>
            <w:tcW w:w="4788" w:type="dxa"/>
          </w:tcPr>
          <w:p w:rsidR="007535BE" w:rsidRPr="00657AFA" w:rsidRDefault="007535BE" w:rsidP="004130EF">
            <w:pPr>
              <w:pStyle w:val="Body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="00C818C2"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 xml:space="preserve">G Satya </w:t>
            </w:r>
            <w:proofErr w:type="spellStart"/>
            <w:r w:rsidR="00C818C2"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>Veera</w:t>
            </w:r>
            <w:proofErr w:type="spellEnd"/>
            <w:r w:rsidR="00C818C2"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> </w:t>
            </w:r>
            <w:proofErr w:type="spellStart"/>
            <w:r w:rsidR="00C818C2">
              <w:rPr>
                <w:rStyle w:val="il"/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>Durga</w:t>
            </w:r>
            <w:proofErr w:type="spellEnd"/>
            <w:r w:rsidR="00C818C2">
              <w:rPr>
                <w:rStyle w:val="il"/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 xml:space="preserve"> Prasad</w:t>
            </w:r>
          </w:p>
          <w:p w:rsidR="007535BE" w:rsidRPr="00657AFA" w:rsidRDefault="007535BE" w:rsidP="004130EF">
            <w:pPr>
              <w:pStyle w:val="Body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="00C818C2"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 xml:space="preserve">K </w:t>
            </w:r>
            <w:proofErr w:type="spellStart"/>
            <w:r w:rsidR="00C818C2"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>Manikanta</w:t>
            </w:r>
            <w:proofErr w:type="spellEnd"/>
          </w:p>
          <w:p w:rsidR="007535BE" w:rsidRPr="00657AFA" w:rsidRDefault="007535BE" w:rsidP="004130EF">
            <w:pPr>
              <w:pStyle w:val="Body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- </w:t>
            </w:r>
            <w:r w:rsidR="00C818C2"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 xml:space="preserve">K </w:t>
            </w:r>
            <w:proofErr w:type="spellStart"/>
            <w:r w:rsidR="00C818C2">
              <w:rPr>
                <w:rFonts w:ascii="Verdana" w:hAnsi="Verdana"/>
                <w:color w:val="222222"/>
                <w:sz w:val="20"/>
                <w:szCs w:val="20"/>
                <w:shd w:val="clear" w:color="auto" w:fill="FFFFFF"/>
              </w:rPr>
              <w:t>Vikhitha</w:t>
            </w:r>
            <w:proofErr w:type="spellEnd"/>
          </w:p>
        </w:tc>
      </w:tr>
      <w:tr w:rsidR="007535BE" w:rsidRPr="00657AFA" w:rsidTr="004130EF">
        <w:trPr>
          <w:trHeight w:val="58"/>
        </w:trPr>
        <w:tc>
          <w:tcPr>
            <w:tcW w:w="4788" w:type="dxa"/>
          </w:tcPr>
          <w:p w:rsidR="007535BE" w:rsidRPr="00657AFA" w:rsidRDefault="007535BE" w:rsidP="004130EF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Segoe UI Emoji" w:hAnsi="Segoe UI Emoji" w:cs="Segoe UI Emoji"/>
              </w:rPr>
              <w:t>📌</w:t>
            </w:r>
            <w:r w:rsidRPr="00657AFA">
              <w:rPr>
                <w:rFonts w:ascii="Times New Roman" w:hAnsi="Times New Roman" w:cs="Times New Roman"/>
              </w:rPr>
              <w:t xml:space="preserve"> Project Name</w:t>
            </w:r>
          </w:p>
        </w:tc>
        <w:tc>
          <w:tcPr>
            <w:tcW w:w="4788" w:type="dxa"/>
          </w:tcPr>
          <w:p w:rsidR="007535BE" w:rsidRPr="007535BE" w:rsidRDefault="007535BE" w:rsidP="007535B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lang w:eastAsia="en-IN"/>
              </w:rPr>
              <w:t>Public Transport Management System</w:t>
            </w:r>
          </w:p>
          <w:p w:rsidR="007535BE" w:rsidRPr="00657AFA" w:rsidRDefault="007535BE" w:rsidP="004130EF">
            <w:pPr>
              <w:pStyle w:val="BodyText"/>
              <w:rPr>
                <w:rFonts w:ascii="Times New Roman" w:hAnsi="Times New Roman" w:cs="Times New Roman"/>
              </w:rPr>
            </w:pPr>
          </w:p>
        </w:tc>
      </w:tr>
    </w:tbl>
    <w:p w:rsidR="007535BE" w:rsidRPr="007535BE" w:rsidRDefault="007535BE" w:rsidP="007535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7535BE" w:rsidRPr="007535BE" w:rsidRDefault="00AA5E21" w:rsidP="007535B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5" style="width:0;height:1.5pt" o:hralign="center" o:hrstd="t" o:hr="t" fillcolor="#a0a0a0" stroked="f"/>
        </w:pict>
      </w:r>
    </w:p>
    <w:p w:rsidR="007535BE" w:rsidRPr="007535BE" w:rsidRDefault="007535BE" w:rsidP="007535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tep 1: Team Gathering, Collaboration, and Select the Problem Statement</w:t>
      </w: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p w:rsidR="007535BE" w:rsidRPr="007535BE" w:rsidRDefault="007535BE" w:rsidP="007535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team conducted collaborative sessions involving Salesforce admins, Transport Department stakeholders, and operational managers to </w:t>
      </w:r>
      <w:proofErr w:type="spellStart"/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analyze</w:t>
      </w:r>
      <w:proofErr w:type="spellEnd"/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existing challenges in public transport management. After discussions, the selected problem statement was: </w:t>
      </w:r>
    </w:p>
    <w:p w:rsidR="007535BE" w:rsidRPr="007535BE" w:rsidRDefault="007535BE" w:rsidP="007535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“Our organization struggles with manual tracking and disparate data related to employees, bus stations, buses, ticket fares, and daily trip operations. This leads to inefficiencies, data inconsistencies, lack of real-time visibility into passenger counts and revenue, and challenges in overall operational management. There is a need for a centralized, automated solution on Salesforce to streamline and enhance Public Transport Administration.”</w:t>
      </w:r>
    </w:p>
    <w:p w:rsidR="007535BE" w:rsidRPr="007535BE" w:rsidRDefault="00AA5E21" w:rsidP="007535B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6" style="width:0;height:1.5pt" o:hralign="center" o:hrstd="t" o:hr="t" fillcolor="#a0a0a0" stroked="f"/>
        </w:pict>
      </w:r>
    </w:p>
    <w:p w:rsidR="007535BE" w:rsidRPr="007535BE" w:rsidRDefault="007535BE" w:rsidP="007535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tep 2: Brainstorm, Idea Listing, and Grouping</w:t>
      </w: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p w:rsidR="007535BE" w:rsidRPr="007535BE" w:rsidRDefault="007535BE" w:rsidP="007535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Segoe UI Symbol" w:eastAsia="Times New Roman" w:hAnsi="Segoe UI Symbol" w:cs="Segoe UI Symbol"/>
          <w:sz w:val="24"/>
          <w:szCs w:val="24"/>
          <w:lang w:eastAsia="en-IN"/>
        </w:rPr>
        <w:t>💡</w:t>
      </w: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7535B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dea Listing</w:t>
      </w:r>
    </w:p>
    <w:p w:rsidR="007535BE" w:rsidRPr="007535BE" w:rsidRDefault="007535BE" w:rsidP="007535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reate custom Salesforce objects: Employee, Bus Station, Bus, Ticket Fare, Daily Bus Trip, </w:t>
      </w:r>
      <w:proofErr w:type="gramStart"/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Route</w:t>
      </w:r>
      <w:proofErr w:type="gramEnd"/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7535BE" w:rsidRPr="007535BE" w:rsidRDefault="007535BE" w:rsidP="007535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Set up relationships between objects:</w:t>
      </w:r>
    </w:p>
    <w:p w:rsidR="007535BE" w:rsidRPr="007535BE" w:rsidRDefault="007535BE" w:rsidP="007535B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Employee ↔ Daily Bus Trip (e.g., Driver, Conductor assigned to a trip).</w:t>
      </w:r>
    </w:p>
    <w:p w:rsidR="007535BE" w:rsidRPr="007535BE" w:rsidRDefault="007535BE" w:rsidP="007535B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Bus ↔ Daily Bus Trip (assign a bus to a trip).</w:t>
      </w:r>
    </w:p>
    <w:p w:rsidR="007535BE" w:rsidRPr="007535BE" w:rsidRDefault="007535BE" w:rsidP="007535B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Bus Station (Start) ↔ Daily Bus Trip.</w:t>
      </w:r>
    </w:p>
    <w:p w:rsidR="007535BE" w:rsidRPr="007535BE" w:rsidRDefault="007535BE" w:rsidP="007535B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Bus Station (End) ↔ Daily Bus Trip.</w:t>
      </w:r>
    </w:p>
    <w:p w:rsidR="007535BE" w:rsidRPr="007535BE" w:rsidRDefault="007535BE" w:rsidP="007535B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Route ↔ Daily Bus Trip.</w:t>
      </w:r>
    </w:p>
    <w:p w:rsidR="007535BE" w:rsidRPr="007535BE" w:rsidRDefault="007535BE" w:rsidP="007535B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Ticket Fare ↔ Route.</w:t>
      </w:r>
    </w:p>
    <w:p w:rsidR="007535BE" w:rsidRPr="007535BE" w:rsidRDefault="007535BE" w:rsidP="007535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Use Salesforce Flows to automate processes like:</w:t>
      </w:r>
    </w:p>
    <w:p w:rsidR="007535BE" w:rsidRPr="007535BE" w:rsidRDefault="007535BE" w:rsidP="007535B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Calculating total ticket fare amount for each trip.</w:t>
      </w:r>
    </w:p>
    <w:p w:rsidR="007535BE" w:rsidRPr="007535BE" w:rsidRDefault="007535BE" w:rsidP="007535B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Assigning employees and buses to daily trips.</w:t>
      </w:r>
    </w:p>
    <w:p w:rsidR="007535BE" w:rsidRPr="007535BE" w:rsidRDefault="007535BE" w:rsidP="007535B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Generating alerts for upcoming trip schedules or unassigned resources.</w:t>
      </w:r>
    </w:p>
    <w:p w:rsidR="007535BE" w:rsidRPr="007535BE" w:rsidRDefault="007535BE" w:rsidP="007535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Generate reports and dashboards for:</w:t>
      </w:r>
    </w:p>
    <w:p w:rsidR="007535BE" w:rsidRPr="007535BE" w:rsidRDefault="007535BE" w:rsidP="007535B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Daily passenger counts.</w:t>
      </w:r>
    </w:p>
    <w:p w:rsidR="007535BE" w:rsidRPr="007535BE" w:rsidRDefault="007535BE" w:rsidP="007535B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Total revenue per trip, route, or bus.</w:t>
      </w:r>
    </w:p>
    <w:p w:rsidR="007535BE" w:rsidRPr="007535BE" w:rsidRDefault="007535BE" w:rsidP="007535B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Trip efficiency and on-time performance.</w:t>
      </w:r>
    </w:p>
    <w:p w:rsidR="007535BE" w:rsidRPr="007535BE" w:rsidRDefault="007535BE" w:rsidP="007535B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Employee shift schedules.</w:t>
      </w:r>
    </w:p>
    <w:p w:rsidR="007535BE" w:rsidRPr="007535BE" w:rsidRDefault="007535BE" w:rsidP="007535B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Bus maintenance tracking (future consideration).</w:t>
      </w:r>
    </w:p>
    <w:p w:rsidR="007535BE" w:rsidRPr="007535BE" w:rsidRDefault="007535BE" w:rsidP="007535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Apply role-based access control for Transport Department Administrators, Drivers, Conductors, and Management.</w:t>
      </w:r>
    </w:p>
    <w:p w:rsidR="007535BE" w:rsidRPr="007535BE" w:rsidRDefault="007535BE" w:rsidP="007535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Enable real-time insights and reports on various operational metrics.</w:t>
      </w:r>
    </w:p>
    <w:p w:rsidR="007535BE" w:rsidRPr="007535BE" w:rsidRDefault="007535BE" w:rsidP="007535B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Plan future enhancements:</w:t>
      </w:r>
    </w:p>
    <w:p w:rsidR="007535BE" w:rsidRPr="007535BE" w:rsidRDefault="007535BE" w:rsidP="007535B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Integration with external ticketing systems.</w:t>
      </w:r>
    </w:p>
    <w:p w:rsidR="007535BE" w:rsidRPr="007535BE" w:rsidRDefault="007535BE" w:rsidP="007535B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Mobile app optimization for drivers/conductors to update trip data on-the-go.</w:t>
      </w:r>
    </w:p>
    <w:p w:rsidR="007535BE" w:rsidRPr="007535BE" w:rsidRDefault="007535BE" w:rsidP="007535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dea Grouping</w:t>
      </w: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49"/>
        <w:gridCol w:w="5514"/>
      </w:tblGrid>
      <w:tr w:rsidR="007535BE" w:rsidRPr="007535BE" w:rsidTr="007535BE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deas</w:t>
            </w:r>
          </w:p>
        </w:tc>
      </w:tr>
      <w:tr w:rsidR="007535BE" w:rsidRPr="007535BE" w:rsidTr="007535BE">
        <w:trPr>
          <w:tblCellSpacing w:w="15" w:type="dxa"/>
        </w:trPr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ata Model</w:t>
            </w:r>
          </w:p>
        </w:tc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ustom objects, relationships</w:t>
            </w:r>
          </w:p>
        </w:tc>
      </w:tr>
      <w:tr w:rsidR="007535BE" w:rsidRPr="007535BE" w:rsidTr="007535BE">
        <w:trPr>
          <w:tblCellSpacing w:w="15" w:type="dxa"/>
        </w:trPr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utomation</w:t>
            </w:r>
          </w:p>
        </w:tc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lows for fare calculation, assignments, alerts</w:t>
            </w:r>
          </w:p>
        </w:tc>
      </w:tr>
      <w:tr w:rsidR="007535BE" w:rsidRPr="007535BE" w:rsidTr="007535BE">
        <w:trPr>
          <w:tblCellSpacing w:w="15" w:type="dxa"/>
        </w:trPr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porting</w:t>
            </w:r>
          </w:p>
        </w:tc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ashboards, reports, real-time insights, revenue tracking</w:t>
            </w:r>
          </w:p>
        </w:tc>
      </w:tr>
      <w:tr w:rsidR="007535BE" w:rsidRPr="007535BE" w:rsidTr="007535BE">
        <w:trPr>
          <w:tblCellSpacing w:w="15" w:type="dxa"/>
        </w:trPr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ccess Control</w:t>
            </w:r>
          </w:p>
        </w:tc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ole-based permissions, different user roles</w:t>
            </w:r>
          </w:p>
        </w:tc>
      </w:tr>
      <w:tr w:rsidR="007535BE" w:rsidRPr="007535BE" w:rsidTr="007535BE">
        <w:trPr>
          <w:tblCellSpacing w:w="15" w:type="dxa"/>
        </w:trPr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nhancements</w:t>
            </w:r>
          </w:p>
        </w:tc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uture integration (ticketing systems), mobile app</w:t>
            </w:r>
          </w:p>
        </w:tc>
      </w:tr>
    </w:tbl>
    <w:p w:rsidR="007535BE" w:rsidRPr="007535BE" w:rsidRDefault="00AA5E21" w:rsidP="007535B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7" style="width:0;height:1.5pt" o:hralign="center" o:hrstd="t" o:hr="t" fillcolor="#a0a0a0" stroked="f"/>
        </w:pict>
      </w:r>
    </w:p>
    <w:p w:rsidR="007535BE" w:rsidRPr="007535BE" w:rsidRDefault="007535BE" w:rsidP="007535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Segoe UI Symbol" w:eastAsia="Times New Roman" w:hAnsi="Segoe UI Symbol" w:cs="Segoe UI Symbol"/>
          <w:b/>
          <w:bCs/>
          <w:sz w:val="24"/>
          <w:szCs w:val="24"/>
          <w:lang w:eastAsia="en-IN"/>
        </w:rPr>
        <w:t>📈</w:t>
      </w:r>
      <w:r w:rsidRPr="007535B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Data Model ER Diagram</w:t>
      </w: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p w:rsidR="007535BE" w:rsidRDefault="007535BE" w:rsidP="007535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Below is a conceptual representation of the custom data model design that supports our prioritized ideas for the Public Transport Management System. </w:t>
      </w:r>
    </w:p>
    <w:p w:rsidR="009F7997" w:rsidRPr="007535BE" w:rsidRDefault="00AA5E21" w:rsidP="007535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384pt;height:384pt">
            <v:imagedata r:id="rId5" o:title="WhatsApp Image 2025-06-29 at 11"/>
          </v:shape>
        </w:pict>
      </w:r>
    </w:p>
    <w:p w:rsidR="007535BE" w:rsidRPr="007535BE" w:rsidRDefault="007535BE" w:rsidP="007535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Objects:</w:t>
      </w:r>
    </w:p>
    <w:p w:rsidR="007535BE" w:rsidRPr="007535BE" w:rsidRDefault="007535BE" w:rsidP="007535B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mployee:</w:t>
      </w: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Represents transport staff (Drivers, Conductors).</w:t>
      </w:r>
    </w:p>
    <w:p w:rsidR="007535BE" w:rsidRPr="007535BE" w:rsidRDefault="007535BE" w:rsidP="007535B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Bus Station:</w:t>
      </w: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Represents physical bus stops/stations.</w:t>
      </w:r>
    </w:p>
    <w:p w:rsidR="007535BE" w:rsidRPr="007535BE" w:rsidRDefault="007535BE" w:rsidP="007535B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Bus:</w:t>
      </w: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Represents individual buses in the fleet.</w:t>
      </w:r>
    </w:p>
    <w:p w:rsidR="007535BE" w:rsidRPr="007535BE" w:rsidRDefault="007535BE" w:rsidP="007535B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Route:</w:t>
      </w: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Defines specific bus routes with start and end points.</w:t>
      </w:r>
    </w:p>
    <w:p w:rsidR="007535BE" w:rsidRPr="007535BE" w:rsidRDefault="007535BE" w:rsidP="007535B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icket Fare:</w:t>
      </w: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tores fare details for different routes and bus types.</w:t>
      </w:r>
    </w:p>
    <w:p w:rsidR="007535BE" w:rsidRPr="007535BE" w:rsidRDefault="007535BE" w:rsidP="007535B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aily Bus Trip:</w:t>
      </w: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Represents a single scheduled trip by a bus on a route with specific employees.</w:t>
      </w:r>
    </w:p>
    <w:p w:rsidR="007535BE" w:rsidRPr="007535BE" w:rsidRDefault="007535BE" w:rsidP="007535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Key Relationships:</w:t>
      </w:r>
    </w:p>
    <w:p w:rsidR="007535BE" w:rsidRPr="007535BE" w:rsidRDefault="007535BE" w:rsidP="007535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mployee ↔ Daily Bus Trip (Many-to-Many via Junction Object or Multiple Lookups):</w:t>
      </w: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 Employee can be on many trips (as driver or conductor), and a trip has multiple employees (driver, conductor).</w:t>
      </w:r>
    </w:p>
    <w:p w:rsidR="007535BE" w:rsidRPr="007535BE" w:rsidRDefault="007535BE" w:rsidP="007535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Bus ↔ Daily Bus Trip (One-to-Many):</w:t>
      </w: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ne Bus can have many Daily Bus Trips over time, but a single Daily Bus Trip is performed by one Bus.</w:t>
      </w:r>
    </w:p>
    <w:p w:rsidR="007535BE" w:rsidRPr="007535BE" w:rsidRDefault="007535BE" w:rsidP="007535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Route ↔ Daily Bus Trip (One-to-Many):</w:t>
      </w: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ne Route can have many Daily Bus Trips, but a single Daily Bus Trip follows one Route.</w:t>
      </w:r>
    </w:p>
    <w:p w:rsidR="007535BE" w:rsidRPr="007535BE" w:rsidRDefault="007535BE" w:rsidP="007535B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icket Fare ↔ Route (One-to-Many):</w:t>
      </w: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ne Route can have many Ticket Fare types (e.g., adult, child), and a Ticket Fare belongs to one Route.</w:t>
      </w:r>
    </w:p>
    <w:p w:rsidR="007535BE" w:rsidRPr="007535BE" w:rsidRDefault="00AA5E21" w:rsidP="007535B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pict>
          <v:rect id="_x0000_i1029" style="width:0;height:1.5pt" o:hralign="center" o:hrstd="t" o:hr="t" fillcolor="#a0a0a0" stroked="f"/>
        </w:pict>
      </w:r>
    </w:p>
    <w:p w:rsidR="007535BE" w:rsidRPr="007535BE" w:rsidRDefault="007535BE" w:rsidP="007535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tep 3: Idea Prioritization</w:t>
      </w: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369"/>
        <w:gridCol w:w="1657"/>
      </w:tblGrid>
      <w:tr w:rsidR="007535BE" w:rsidRPr="007535BE" w:rsidTr="007535BE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dea / Feature</w:t>
            </w:r>
          </w:p>
        </w:tc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iority</w:t>
            </w:r>
          </w:p>
        </w:tc>
      </w:tr>
      <w:tr w:rsidR="007535BE" w:rsidRPr="007535BE" w:rsidTr="007535BE">
        <w:trPr>
          <w:tblCellSpacing w:w="15" w:type="dxa"/>
        </w:trPr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ustom Salesforce data model (Employee, Bus Station, Bus, Ticket Fare, Daily Bus Trip, Route)</w:t>
            </w:r>
          </w:p>
        </w:tc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igh</w:t>
            </w:r>
          </w:p>
        </w:tc>
      </w:tr>
      <w:tr w:rsidR="007535BE" w:rsidRPr="007535BE" w:rsidTr="007535BE">
        <w:trPr>
          <w:tblCellSpacing w:w="15" w:type="dxa"/>
        </w:trPr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ashboards and reports for passenger count and revenue</w:t>
            </w:r>
          </w:p>
        </w:tc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igh</w:t>
            </w:r>
          </w:p>
        </w:tc>
      </w:tr>
      <w:tr w:rsidR="007535BE" w:rsidRPr="007535BE" w:rsidTr="007535BE">
        <w:trPr>
          <w:tblCellSpacing w:w="15" w:type="dxa"/>
        </w:trPr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utomation of daily trip details (fare calculation, assignments)</w:t>
            </w:r>
          </w:p>
        </w:tc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igh</w:t>
            </w:r>
          </w:p>
        </w:tc>
      </w:tr>
      <w:tr w:rsidR="007535BE" w:rsidRPr="007535BE" w:rsidTr="007535BE">
        <w:trPr>
          <w:tblCellSpacing w:w="15" w:type="dxa"/>
        </w:trPr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ole-based access and permissions</w:t>
            </w:r>
          </w:p>
        </w:tc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igh</w:t>
            </w:r>
          </w:p>
        </w:tc>
      </w:tr>
      <w:tr w:rsidR="007535BE" w:rsidRPr="007535BE" w:rsidTr="007535BE">
        <w:trPr>
          <w:tblCellSpacing w:w="15" w:type="dxa"/>
        </w:trPr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al-time insights for operational metrics</w:t>
            </w:r>
          </w:p>
        </w:tc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igh</w:t>
            </w:r>
          </w:p>
        </w:tc>
      </w:tr>
      <w:tr w:rsidR="007535BE" w:rsidRPr="007535BE" w:rsidTr="007535BE">
        <w:trPr>
          <w:tblCellSpacing w:w="15" w:type="dxa"/>
        </w:trPr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utomated alerts for trip management (e.g., upcoming trips, unassigned resources)</w:t>
            </w:r>
          </w:p>
        </w:tc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edium</w:t>
            </w:r>
          </w:p>
        </w:tc>
      </w:tr>
      <w:tr w:rsidR="007535BE" w:rsidRPr="007535BE" w:rsidTr="007535BE">
        <w:trPr>
          <w:tblCellSpacing w:w="15" w:type="dxa"/>
        </w:trPr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bile app optimization for trip updates</w:t>
            </w:r>
          </w:p>
        </w:tc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w (future scope)</w:t>
            </w:r>
          </w:p>
        </w:tc>
      </w:tr>
      <w:tr w:rsidR="007535BE" w:rsidRPr="007535BE" w:rsidTr="007535BE">
        <w:trPr>
          <w:tblCellSpacing w:w="15" w:type="dxa"/>
        </w:trPr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xternal ticketing system integration</w:t>
            </w:r>
          </w:p>
        </w:tc>
        <w:tc>
          <w:tcPr>
            <w:tcW w:w="0" w:type="auto"/>
            <w:vAlign w:val="center"/>
            <w:hideMark/>
          </w:tcPr>
          <w:p w:rsidR="007535BE" w:rsidRPr="007535BE" w:rsidRDefault="007535BE" w:rsidP="007535BE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535BE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w (future scope)</w:t>
            </w:r>
          </w:p>
        </w:tc>
      </w:tr>
    </w:tbl>
    <w:p w:rsidR="007535BE" w:rsidRPr="007535BE" w:rsidRDefault="007535BE" w:rsidP="007535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5BE">
        <w:rPr>
          <w:rFonts w:ascii="Times New Roman" w:eastAsia="Times New Roman" w:hAnsi="Times New Roman" w:cs="Times New Roman"/>
          <w:sz w:val="24"/>
          <w:szCs w:val="24"/>
          <w:lang w:eastAsia="en-IN"/>
        </w:rPr>
        <w:t>Prioritization was based on immediate impact, feasibility within the initial phase, and alignment with the Transport Department's goals of improving operational efficiency, data accuracy, and reporting capabilities</w:t>
      </w:r>
    </w:p>
    <w:p w:rsidR="00E351EE" w:rsidRDefault="00AA5E21"/>
    <w:sectPr w:rsidR="00E351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20833"/>
    <w:multiLevelType w:val="multilevel"/>
    <w:tmpl w:val="94D2E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071BE0"/>
    <w:multiLevelType w:val="multilevel"/>
    <w:tmpl w:val="20245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5543DF0"/>
    <w:multiLevelType w:val="multilevel"/>
    <w:tmpl w:val="C5BE8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3787B"/>
    <w:rsid w:val="0013787B"/>
    <w:rsid w:val="007535BE"/>
    <w:rsid w:val="00923E4A"/>
    <w:rsid w:val="009F7997"/>
    <w:rsid w:val="00AA5E21"/>
    <w:rsid w:val="00C818C2"/>
    <w:rsid w:val="00DD4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0CEFAD-FFE2-4819-8E30-B5EA431BB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535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itation-17">
    <w:name w:val="citation-17"/>
    <w:basedOn w:val="DefaultParagraphFont"/>
    <w:rsid w:val="007535BE"/>
  </w:style>
  <w:style w:type="character" w:customStyle="1" w:styleId="citation-16">
    <w:name w:val="citation-16"/>
    <w:basedOn w:val="DefaultParagraphFont"/>
    <w:rsid w:val="007535BE"/>
  </w:style>
  <w:style w:type="character" w:customStyle="1" w:styleId="citation-15">
    <w:name w:val="citation-15"/>
    <w:basedOn w:val="DefaultParagraphFont"/>
    <w:rsid w:val="007535BE"/>
  </w:style>
  <w:style w:type="character" w:customStyle="1" w:styleId="citation-14">
    <w:name w:val="citation-14"/>
    <w:basedOn w:val="DefaultParagraphFont"/>
    <w:rsid w:val="007535BE"/>
  </w:style>
  <w:style w:type="character" w:customStyle="1" w:styleId="citation-13">
    <w:name w:val="citation-13"/>
    <w:basedOn w:val="DefaultParagraphFont"/>
    <w:rsid w:val="007535BE"/>
  </w:style>
  <w:style w:type="character" w:customStyle="1" w:styleId="citation-12">
    <w:name w:val="citation-12"/>
    <w:basedOn w:val="DefaultParagraphFont"/>
    <w:rsid w:val="007535BE"/>
  </w:style>
  <w:style w:type="character" w:customStyle="1" w:styleId="citation-11">
    <w:name w:val="citation-11"/>
    <w:basedOn w:val="DefaultParagraphFont"/>
    <w:rsid w:val="007535BE"/>
  </w:style>
  <w:style w:type="character" w:customStyle="1" w:styleId="citation-10">
    <w:name w:val="citation-10"/>
    <w:basedOn w:val="DefaultParagraphFont"/>
    <w:rsid w:val="007535BE"/>
  </w:style>
  <w:style w:type="character" w:customStyle="1" w:styleId="citation-9">
    <w:name w:val="citation-9"/>
    <w:basedOn w:val="DefaultParagraphFont"/>
    <w:rsid w:val="007535BE"/>
  </w:style>
  <w:style w:type="paragraph" w:styleId="BodyText">
    <w:name w:val="Body Text"/>
    <w:basedOn w:val="Normal"/>
    <w:link w:val="BodyTextChar"/>
    <w:qFormat/>
    <w:rsid w:val="007535BE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7535BE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7535BE"/>
  </w:style>
  <w:style w:type="table" w:styleId="TableGrid">
    <w:name w:val="Table Grid"/>
    <w:basedOn w:val="TableNormal"/>
    <w:rsid w:val="007535BE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C818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3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94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071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52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5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41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686</Words>
  <Characters>391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VVS Narayana</dc:creator>
  <cp:keywords/>
  <dc:description/>
  <cp:lastModifiedBy>KVVS Narayana</cp:lastModifiedBy>
  <cp:revision>4</cp:revision>
  <dcterms:created xsi:type="dcterms:W3CDTF">2025-06-29T05:23:00Z</dcterms:created>
  <dcterms:modified xsi:type="dcterms:W3CDTF">2025-06-29T11:25:00Z</dcterms:modified>
</cp:coreProperties>
</file>